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2F3D47">
        <w:trPr>
          <w:trHeight w:hRule="exact" w:val="590"/>
        </w:trPr>
        <w:tc>
          <w:tcPr>
            <w:tcW w:w="9490" w:type="dxa"/>
            <w:vAlign w:val="center"/>
          </w:tcPr>
          <w:p w14:paraId="3C501211" w14:textId="77777777" w:rsidR="006028C1" w:rsidRPr="000754FA" w:rsidRDefault="006028C1" w:rsidP="002F3D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2F3D47" w:rsidRPr="00E03623" w:rsidRDefault="002F3D47" w:rsidP="006028C1">
                                  <w:pPr>
                                    <w:pStyle w:val="AddendaHeading"/>
                                  </w:pPr>
                                  <w:r>
                                    <w:t>Highest and Best Use Analysis</w:t>
                                  </w:r>
                                </w:p>
                                <w:p w14:paraId="4296DCA0" w14:textId="77777777" w:rsidR="002F3D47" w:rsidRPr="00E03623" w:rsidRDefault="002F3D47" w:rsidP="006028C1">
                                  <w:pPr>
                                    <w:pStyle w:val="TOC1"/>
                                  </w:pPr>
                                </w:p>
                                <w:p w14:paraId="309AC3A3" w14:textId="77777777" w:rsidR="002F3D47" w:rsidRPr="00883365" w:rsidRDefault="002F3D47"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2F3D47" w:rsidRPr="00E03623" w:rsidRDefault="002F3D47" w:rsidP="006028C1">
                            <w:pPr>
                              <w:pStyle w:val="AddendaHeading"/>
                            </w:pPr>
                            <w:r>
                              <w:t>Highest and Best Use Analysis</w:t>
                            </w:r>
                          </w:p>
                          <w:p w14:paraId="4296DCA0" w14:textId="77777777" w:rsidR="002F3D47" w:rsidRPr="00E03623" w:rsidRDefault="002F3D47" w:rsidP="006028C1">
                            <w:pPr>
                              <w:pStyle w:val="TOC1"/>
                            </w:pPr>
                          </w:p>
                          <w:p w14:paraId="309AC3A3" w14:textId="77777777" w:rsidR="002F3D47" w:rsidRPr="00883365" w:rsidRDefault="002F3D47"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663760CC" w14:textId="6DACF5D8" w:rsidR="00B863D1" w:rsidRDefault="00376BB1" w:rsidP="00B863D1">
      <w:pPr>
        <w:rPr>
          <w:rFonts w:cs="Arial"/>
          <w:szCs w:val="22"/>
        </w:rPr>
      </w:pPr>
      <w:r w:rsidRPr="00392EDA">
        <w:rPr>
          <w:rFonts w:cs="Arial"/>
          <w:szCs w:val="22"/>
        </w:rPr>
        <w:t xml:space="preserve">The subject site is zoned </w:t>
      </w:r>
      <w:r>
        <w:rPr>
          <w:rFonts w:cs="Arial"/>
          <w:szCs w:val="22"/>
        </w:rPr>
        <w:t xml:space="preserve">by the City of </w:t>
      </w:r>
      <w:r w:rsidR="00F402B8">
        <w:rPr>
          <w:rFonts w:cs="Arial"/>
          <w:szCs w:val="22"/>
        </w:rPr>
        <w:t>${city}</w:t>
      </w:r>
      <w:r>
        <w:rPr>
          <w:rFonts w:cs="Arial"/>
          <w:szCs w:val="22"/>
        </w:rPr>
        <w:t xml:space="preserve"> as </w:t>
      </w:r>
      <w:r w:rsidR="00F402B8" w:rsidRPr="00F402B8">
        <w:rPr>
          <w:rFonts w:cs="Arial"/>
          <w:szCs w:val="22"/>
        </w:rPr>
        <w:t>${</w:t>
      </w:r>
      <w:proofErr w:type="spellStart"/>
      <w:r w:rsidR="00F402B8" w:rsidRPr="00F402B8">
        <w:rPr>
          <w:rFonts w:cs="Arial"/>
          <w:szCs w:val="22"/>
        </w:rPr>
        <w:t>zoning_code</w:t>
      </w:r>
      <w:proofErr w:type="spellEnd"/>
      <w:r w:rsidR="00F402B8" w:rsidRPr="00F402B8">
        <w:rPr>
          <w:rFonts w:cs="Arial"/>
          <w:szCs w:val="22"/>
        </w:rPr>
        <w:t>}</w:t>
      </w:r>
      <w:r w:rsidR="00B863D1" w:rsidRPr="00F402B8">
        <w:rPr>
          <w:rFonts w:cs="Arial"/>
          <w:szCs w:val="22"/>
        </w:rPr>
        <w:t xml:space="preserve">, </w:t>
      </w:r>
      <w:r w:rsidR="00F402B8" w:rsidRPr="00F402B8">
        <w:rPr>
          <w:rFonts w:cs="Arial"/>
          <w:szCs w:val="22"/>
        </w:rPr>
        <w:t>${</w:t>
      </w:r>
      <w:proofErr w:type="spellStart"/>
      <w:r w:rsidR="00F402B8" w:rsidRPr="00F402B8">
        <w:rPr>
          <w:rFonts w:cs="Arial"/>
          <w:szCs w:val="22"/>
        </w:rPr>
        <w:t>zoning_desc</w:t>
      </w:r>
      <w:proofErr w:type="spellEnd"/>
      <w:r w:rsidR="00F402B8" w:rsidRPr="00F402B8">
        <w:rPr>
          <w:rFonts w:cs="Arial"/>
          <w:szCs w:val="22"/>
        </w:rPr>
        <w:t>}</w:t>
      </w:r>
      <w:r w:rsidR="00B863D1" w:rsidRPr="00F402B8">
        <w:rPr>
          <w:rFonts w:cs="Arial"/>
          <w:szCs w:val="22"/>
        </w:rPr>
        <w:t xml:space="preserve"> (</w:t>
      </w:r>
      <w:r w:rsidR="00F402B8" w:rsidRPr="00F402B8">
        <w:rPr>
          <w:rFonts w:cs="Arial"/>
          <w:szCs w:val="22"/>
        </w:rPr>
        <w:t>${</w:t>
      </w:r>
      <w:proofErr w:type="spellStart"/>
      <w:r w:rsidR="00F402B8" w:rsidRPr="00F402B8">
        <w:rPr>
          <w:rFonts w:cs="Arial"/>
          <w:szCs w:val="22"/>
        </w:rPr>
        <w:t>grossacre</w:t>
      </w:r>
      <w:proofErr w:type="spellEnd"/>
      <w:r w:rsidR="00F402B8">
        <w:rPr>
          <w:rFonts w:cs="Arial"/>
          <w:szCs w:val="22"/>
        </w:rPr>
        <w:t>}</w:t>
      </w:r>
      <w:r w:rsidR="00B863D1" w:rsidRPr="00B863D1">
        <w:rPr>
          <w:rFonts w:cs="Arial"/>
          <w:szCs w:val="22"/>
        </w:rPr>
        <w:t xml:space="preserve"> </w:t>
      </w:r>
      <w:r w:rsidR="00B863D1">
        <w:rPr>
          <w:rFonts w:cs="Arial"/>
          <w:szCs w:val="22"/>
        </w:rPr>
        <w:t>gross</w:t>
      </w:r>
      <w:r w:rsidR="00B863D1" w:rsidRPr="00B863D1">
        <w:rPr>
          <w:rFonts w:cs="Arial"/>
          <w:szCs w:val="22"/>
        </w:rPr>
        <w:t xml:space="preserve"> acres / </w:t>
      </w:r>
      <w:r w:rsidR="00F402B8">
        <w:rPr>
          <w:rFonts w:cs="Arial"/>
          <w:szCs w:val="22"/>
        </w:rPr>
        <w:t>${</w:t>
      </w:r>
      <w:proofErr w:type="spellStart"/>
      <w:r w:rsidR="00F402B8" w:rsidRPr="00F402B8">
        <w:rPr>
          <w:rFonts w:cs="Arial"/>
          <w:szCs w:val="22"/>
        </w:rPr>
        <w:t>netacre</w:t>
      </w:r>
      <w:proofErr w:type="spellEnd"/>
      <w:r w:rsidR="00F402B8">
        <w:rPr>
          <w:rFonts w:cs="Arial"/>
          <w:szCs w:val="22"/>
        </w:rPr>
        <w:t>}</w:t>
      </w:r>
      <w:r w:rsidR="00B863D1" w:rsidRPr="00B863D1">
        <w:rPr>
          <w:rFonts w:cs="Arial"/>
          <w:szCs w:val="22"/>
        </w:rPr>
        <w:t xml:space="preserve"> net developable</w:t>
      </w:r>
      <w:r w:rsidR="00B863D1">
        <w:rPr>
          <w:rFonts w:cs="Arial"/>
          <w:szCs w:val="22"/>
        </w:rPr>
        <w:t xml:space="preserve"> </w:t>
      </w:r>
      <w:r w:rsidR="00B863D1" w:rsidRPr="00B863D1">
        <w:rPr>
          <w:rFonts w:cs="Arial"/>
          <w:szCs w:val="22"/>
        </w:rPr>
        <w:t xml:space="preserve">acres), the primary legally permissible use net developable land comprising the subject site would be for </w:t>
      </w:r>
      <w:sdt>
        <w:sdtPr>
          <w:rPr>
            <w:rFonts w:cs="Arial"/>
            <w:szCs w:val="22"/>
            <w:highlight w:val="green"/>
          </w:rPr>
          <w:alias w:val="Residential Use"/>
          <w:tag w:val="Residential Use"/>
          <w:id w:val="-742172521"/>
          <w:placeholder>
            <w:docPart w:val="DefaultPlaceholder_-1854013438"/>
          </w:placeholder>
          <w:dropDownList>
            <w:listItem w:value="Choose an item."/>
            <w:listItem w:displayText="detached single-family" w:value="detached single-family"/>
            <w:listItem w:displayText="attached single-family" w:value="attached single-family"/>
            <w:listItem w:displayText="mult-family" w:value="mult-family"/>
            <w:listItem w:displayText="townhouse" w:value="townhouse"/>
            <w:listItem w:displayText="rental apartment" w:value="rental apartment"/>
          </w:dropDownList>
        </w:sdtPr>
        <w:sdtEndPr/>
        <w:sdtContent>
          <w:r w:rsidR="00B863D1" w:rsidRPr="00DA710E">
            <w:rPr>
              <w:rFonts w:cs="Arial"/>
              <w:szCs w:val="22"/>
              <w:highlight w:val="green"/>
            </w:rPr>
            <w:t>detached single-family</w:t>
          </w:r>
        </w:sdtContent>
      </w:sdt>
      <w:r w:rsidR="00B863D1" w:rsidRPr="00B863D1">
        <w:rPr>
          <w:rFonts w:cs="Arial"/>
          <w:szCs w:val="22"/>
        </w:rPr>
        <w:t xml:space="preserve"> residential housing, as defined under the code</w:t>
      </w:r>
      <w:r w:rsidR="00B863D1">
        <w:rPr>
          <w:rFonts w:cs="Arial"/>
          <w:szCs w:val="22"/>
        </w:rPr>
        <w:t>’s</w:t>
      </w:r>
      <w:r w:rsidR="00B863D1" w:rsidRPr="00B863D1">
        <w:rPr>
          <w:rFonts w:cs="Arial"/>
          <w:szCs w:val="22"/>
        </w:rPr>
        <w:t xml:space="preserve"> regulations. The likelihood of a zoning change in the foreseeable future is considered remote.  Given the constraints of the current zoning, the subject's primarily </w:t>
      </w:r>
      <w:r w:rsidR="00B863D1" w:rsidRPr="00B863D1">
        <w:rPr>
          <w:rFonts w:cs="Arial"/>
          <w:szCs w:val="22"/>
          <w:highlight w:val="yellow"/>
        </w:rPr>
        <w:t>residential</w:t>
      </w:r>
      <w:r w:rsidR="00B863D1" w:rsidRPr="00B863D1">
        <w:rPr>
          <w:rFonts w:cs="Arial"/>
          <w:szCs w:val="22"/>
        </w:rPr>
        <w:t xml:space="preserve"> neighborhood location along a </w:t>
      </w:r>
      <w:r w:rsidR="00B863D1" w:rsidRPr="00B863D1">
        <w:rPr>
          <w:rFonts w:cs="Arial"/>
          <w:szCs w:val="22"/>
          <w:highlight w:val="yellow"/>
        </w:rPr>
        <w:t>residential</w:t>
      </w:r>
      <w:r w:rsidR="00B863D1" w:rsidRPr="00B863D1">
        <w:rPr>
          <w:rFonts w:cs="Arial"/>
          <w:szCs w:val="22"/>
        </w:rPr>
        <w:t xml:space="preserve"> arterial, development would mostly likely be limited to a detached and attached residential uses. There are no known easements, encroachments, </w:t>
      </w:r>
      <w:proofErr w:type="gramStart"/>
      <w:r w:rsidR="00B863D1" w:rsidRPr="00B863D1">
        <w:rPr>
          <w:rFonts w:cs="Arial"/>
          <w:szCs w:val="22"/>
        </w:rPr>
        <w:t>covenants</w:t>
      </w:r>
      <w:proofErr w:type="gramEnd"/>
      <w:r w:rsidR="00B863D1" w:rsidRPr="00B863D1">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0E2B84BF" w:rsidR="00376BB1" w:rsidRPr="0040343B" w:rsidRDefault="00B863D1" w:rsidP="00376BB1">
      <w:pPr>
        <w:rPr>
          <w:rFonts w:cs="Arial"/>
          <w:szCs w:val="22"/>
        </w:rPr>
      </w:pPr>
      <w:r w:rsidRPr="00B863D1">
        <w:rPr>
          <w:rFonts w:cs="Arial"/>
          <w:szCs w:val="22"/>
        </w:rPr>
        <w:t xml:space="preserve">The subject </w:t>
      </w:r>
      <w:r w:rsidRPr="002E7C5E">
        <w:rPr>
          <w:rFonts w:cs="Arial"/>
          <w:szCs w:val="22"/>
        </w:rPr>
        <w:t xml:space="preserve">site has a </w:t>
      </w:r>
      <w:bookmarkStart w:id="0" w:name="_Hlk42968109"/>
      <w:r w:rsidR="002A3215" w:rsidRPr="002E7C5E">
        <w:rPr>
          <w:rFonts w:cs="Arial"/>
          <w:szCs w:val="22"/>
        </w:rPr>
        <w:t>${shape</w:t>
      </w:r>
      <w:r w:rsidR="002A3215">
        <w:rPr>
          <w:rFonts w:cs="Arial"/>
          <w:szCs w:val="22"/>
        </w:rPr>
        <w:t>}</w:t>
      </w:r>
      <w:r w:rsidRPr="00B863D1">
        <w:rPr>
          <w:rFonts w:cs="Arial"/>
          <w:szCs w:val="22"/>
        </w:rPr>
        <w:t xml:space="preserve"> </w:t>
      </w:r>
      <w:bookmarkEnd w:id="0"/>
      <w:r w:rsidRPr="00B863D1">
        <w:rPr>
          <w:rFonts w:cs="Arial"/>
          <w:szCs w:val="22"/>
        </w:rPr>
        <w:t xml:space="preserve">shape and a net developable land area of </w:t>
      </w:r>
      <w:r w:rsidR="002F3D47">
        <w:rPr>
          <w:rFonts w:cs="Arial"/>
          <w:szCs w:val="22"/>
        </w:rPr>
        <w:t>${</w:t>
      </w:r>
      <w:proofErr w:type="spellStart"/>
      <w:r w:rsidR="002F3D47" w:rsidRPr="002F3D47">
        <w:rPr>
          <w:rFonts w:cs="Arial"/>
          <w:szCs w:val="22"/>
        </w:rPr>
        <w:t>netacre</w:t>
      </w:r>
      <w:proofErr w:type="spellEnd"/>
      <w:r w:rsidR="002F3D47">
        <w:rPr>
          <w:rFonts w:cs="Arial"/>
          <w:szCs w:val="22"/>
        </w:rPr>
        <w:t>}</w:t>
      </w:r>
      <w:r w:rsidRPr="00B863D1">
        <w:rPr>
          <w:rFonts w:cs="Arial"/>
          <w:szCs w:val="22"/>
        </w:rPr>
        <w:t xml:space="preserve"> acres.  The site has a </w:t>
      </w:r>
      <w:r w:rsidR="00947F5E">
        <w:rPr>
          <w:rFonts w:cs="Arial"/>
          <w:szCs w:val="22"/>
        </w:rPr>
        <w:t>${topography}</w:t>
      </w:r>
      <w:r w:rsidRPr="00B863D1">
        <w:rPr>
          <w:rFonts w:cs="Arial"/>
          <w:szCs w:val="22"/>
        </w:rPr>
        <w:t xml:space="preserve"> topography and </w:t>
      </w:r>
      <w:r w:rsidRPr="00B863D1">
        <w:rPr>
          <w:rFonts w:cs="Arial"/>
          <w:szCs w:val="22"/>
          <w:highlight w:val="yellow"/>
        </w:rPr>
        <w:t>primary arterial corridor frontage</w:t>
      </w:r>
      <w:r w:rsidRPr="00B863D1">
        <w:rPr>
          <w:rFonts w:cs="Arial"/>
          <w:szCs w:val="22"/>
        </w:rPr>
        <w:t xml:space="preserve"> with </w:t>
      </w:r>
      <w:r w:rsidRPr="00B863D1">
        <w:rPr>
          <w:rFonts w:cs="Arial"/>
          <w:szCs w:val="22"/>
          <w:highlight w:val="yellow"/>
        </w:rPr>
        <w:t>good dual street access points</w:t>
      </w:r>
      <w:r w:rsidRPr="00B863D1">
        <w:rPr>
          <w:rFonts w:cs="Arial"/>
          <w:szCs w:val="22"/>
        </w:rPr>
        <w:t>.  Overall, there are no items of a physical nature that would materially limit appropriate and likely development.</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6D2BA601" w14:textId="45A99451" w:rsidR="00376BB1" w:rsidRPr="000754FA" w:rsidRDefault="00376BB1" w:rsidP="00376BB1">
      <w:pPr>
        <w:rPr>
          <w:rFonts w:cs="Arial"/>
          <w:bCs/>
          <w:iCs/>
          <w:color w:val="000000"/>
          <w:szCs w:val="22"/>
        </w:rPr>
      </w:pPr>
      <w:bookmarkStart w:id="1" w:name="_Hlk39931804"/>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rFonts w:cs="Arial"/>
            <w:szCs w:val="22"/>
            <w:highlight w:val="green"/>
          </w:rPr>
          <w:alias w:val="Residential Use"/>
          <w:tag w:val="Residential Use"/>
          <w:id w:val="651488272"/>
          <w:placeholder>
            <w:docPart w:val="CCEC0CCEEA6B40B3B2381B2E3BACC717"/>
          </w:placeholder>
          <w:dropDownList>
            <w:listItem w:value="Choose an item."/>
            <w:listItem w:displayText="detached single-family" w:value="detached single-family"/>
            <w:listItem w:displayText="attached single-family" w:value="attached single-family"/>
            <w:listItem w:displayText="mult-family" w:value="mult-family"/>
            <w:listItem w:displayText="townhouse" w:value="townhouse"/>
            <w:listItem w:displayText="rental apartment" w:value="rental apartment"/>
          </w:dropDownList>
        </w:sdtPr>
        <w:sdtEndPr/>
        <w:sdtContent>
          <w:r w:rsidR="00987132" w:rsidRPr="00091524">
            <w:rPr>
              <w:rFonts w:cs="Arial"/>
              <w:szCs w:val="22"/>
              <w:highlight w:val="green"/>
            </w:rPr>
            <w:t>detached single-family</w:t>
          </w:r>
        </w:sdtContent>
      </w:sdt>
      <w:r w:rsidR="00987132" w:rsidRPr="00B863D1">
        <w:rPr>
          <w:rFonts w:cs="Arial"/>
          <w:szCs w:val="22"/>
        </w:rPr>
        <w:t xml:space="preserve"> </w:t>
      </w:r>
      <w:r w:rsidRPr="00392EDA">
        <w:rPr>
          <w:color w:val="000000"/>
          <w:szCs w:val="22"/>
        </w:rPr>
        <w:t xml:space="preserve">development is </w:t>
      </w:r>
      <w:r>
        <w:rPr>
          <w:color w:val="000000"/>
          <w:szCs w:val="22"/>
        </w:rPr>
        <w:t xml:space="preserve">considered </w:t>
      </w:r>
      <w:r w:rsidRPr="00392EDA">
        <w:rPr>
          <w:color w:val="000000"/>
          <w:szCs w:val="22"/>
        </w:rPr>
        <w:t>financially feasible</w:t>
      </w:r>
      <w:r w:rsidRPr="00057F6F">
        <w:rPr>
          <w:color w:val="000000"/>
          <w:szCs w:val="22"/>
        </w:rPr>
        <w:t>.</w:t>
      </w:r>
    </w:p>
    <w:p w14:paraId="3E8C6DBF" w14:textId="77777777" w:rsidR="00376BB1" w:rsidRPr="000754FA" w:rsidRDefault="00376BB1" w:rsidP="00376BB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71EE21D0" w14:textId="13C1B587" w:rsidR="00987132" w:rsidRPr="00987132" w:rsidRDefault="00987132" w:rsidP="00987132">
      <w:pPr>
        <w:rPr>
          <w:rFonts w:cs="Arial"/>
          <w:color w:val="000000"/>
          <w:szCs w:val="22"/>
        </w:rPr>
      </w:pPr>
      <w:r w:rsidRPr="00987132">
        <w:rPr>
          <w:rFonts w:cs="Arial"/>
          <w:color w:val="000000"/>
          <w:szCs w:val="22"/>
        </w:rPr>
        <w:t xml:space="preserve">With respect to the </w:t>
      </w:r>
      <w:r w:rsidR="002F3D47">
        <w:rPr>
          <w:rFonts w:cs="Arial"/>
          <w:color w:val="000000"/>
          <w:szCs w:val="22"/>
        </w:rPr>
        <w:t>${</w:t>
      </w:r>
      <w:proofErr w:type="spellStart"/>
      <w:r w:rsidR="002F3D47" w:rsidRPr="002F3D47">
        <w:rPr>
          <w:rFonts w:cs="Arial"/>
          <w:color w:val="000000"/>
          <w:szCs w:val="22"/>
        </w:rPr>
        <w:t>netacre</w:t>
      </w:r>
      <w:proofErr w:type="spellEnd"/>
      <w:r w:rsidR="002F3D47">
        <w:rPr>
          <w:rFonts w:cs="Arial"/>
          <w:color w:val="000000"/>
          <w:szCs w:val="22"/>
        </w:rPr>
        <w:t>}</w:t>
      </w:r>
      <w:r w:rsidRPr="00987132">
        <w:rPr>
          <w:rFonts w:cs="Arial"/>
          <w:color w:val="000000"/>
          <w:szCs w:val="22"/>
        </w:rPr>
        <w:t xml:space="preserve"> </w:t>
      </w:r>
      <w:r>
        <w:rPr>
          <w:rFonts w:cs="Arial"/>
          <w:color w:val="000000"/>
          <w:szCs w:val="22"/>
        </w:rPr>
        <w:t xml:space="preserve">net developable </w:t>
      </w:r>
      <w:r w:rsidRPr="00987132">
        <w:rPr>
          <w:rFonts w:cs="Arial"/>
          <w:color w:val="000000"/>
          <w:szCs w:val="22"/>
        </w:rPr>
        <w:t xml:space="preserve">acres zoned </w:t>
      </w:r>
      <w:r w:rsidR="002F3D47">
        <w:rPr>
          <w:rFonts w:cs="Arial"/>
          <w:color w:val="000000"/>
          <w:szCs w:val="22"/>
        </w:rPr>
        <w:t>${</w:t>
      </w:r>
      <w:proofErr w:type="spellStart"/>
      <w:r w:rsidR="002F3D47">
        <w:rPr>
          <w:rFonts w:cs="Arial"/>
          <w:color w:val="000000"/>
          <w:szCs w:val="22"/>
        </w:rPr>
        <w:t>zoning_code</w:t>
      </w:r>
      <w:proofErr w:type="spellEnd"/>
      <w:r w:rsidR="002F3D47">
        <w:rPr>
          <w:rFonts w:cs="Arial"/>
          <w:color w:val="000000"/>
          <w:szCs w:val="22"/>
        </w:rPr>
        <w:t>}</w:t>
      </w:r>
      <w:r w:rsidRPr="00987132">
        <w:rPr>
          <w:rFonts w:cs="Arial"/>
          <w:color w:val="000000"/>
          <w:szCs w:val="22"/>
        </w:rPr>
        <w:t xml:space="preserve"> would have a minimum average lot size of </w:t>
      </w:r>
      <w:r w:rsidRPr="00987132">
        <w:rPr>
          <w:rFonts w:cs="Arial"/>
          <w:color w:val="000000"/>
          <w:szCs w:val="22"/>
          <w:highlight w:val="yellow"/>
        </w:rPr>
        <w:t>10,000 SF</w:t>
      </w:r>
      <w:r w:rsidRPr="00987132">
        <w:rPr>
          <w:rFonts w:cs="Arial"/>
          <w:color w:val="000000"/>
          <w:szCs w:val="22"/>
        </w:rPr>
        <w:t xml:space="preserve">.  Assuming a low-end efficiency ratio of </w:t>
      </w:r>
      <w:r w:rsidRPr="00987132">
        <w:rPr>
          <w:rFonts w:cs="Arial"/>
          <w:color w:val="000000"/>
          <w:szCs w:val="22"/>
          <w:highlight w:val="yellow"/>
        </w:rPr>
        <w:t>75% (20% deducted for road circulation</w:t>
      </w:r>
      <w:r w:rsidRPr="00987132">
        <w:rPr>
          <w:rFonts w:cs="Arial"/>
          <w:color w:val="000000"/>
          <w:szCs w:val="22"/>
        </w:rPr>
        <w:t xml:space="preserve"> and </w:t>
      </w:r>
      <w:r w:rsidRPr="00987132">
        <w:rPr>
          <w:rFonts w:cs="Arial"/>
          <w:color w:val="000000"/>
          <w:szCs w:val="22"/>
          <w:highlight w:val="yellow"/>
        </w:rPr>
        <w:t>5% for shape irregularities</w:t>
      </w:r>
      <w:r w:rsidRPr="00987132">
        <w:rPr>
          <w:rFonts w:cs="Arial"/>
          <w:color w:val="000000"/>
          <w:szCs w:val="22"/>
        </w:rPr>
        <w:t xml:space="preserve"> within the subdivision), this would result in a net total lot yield area of </w:t>
      </w:r>
      <w:r w:rsidRPr="00987132">
        <w:rPr>
          <w:rFonts w:cs="Arial"/>
          <w:color w:val="000000"/>
          <w:szCs w:val="22"/>
          <w:highlight w:val="yellow"/>
        </w:rPr>
        <w:t>4.25</w:t>
      </w:r>
      <w:r w:rsidRPr="00987132">
        <w:rPr>
          <w:rFonts w:cs="Arial"/>
          <w:color w:val="000000"/>
          <w:szCs w:val="22"/>
        </w:rPr>
        <w:t xml:space="preserve"> acres or rounded to </w:t>
      </w:r>
      <w:r w:rsidRPr="00987132">
        <w:rPr>
          <w:rFonts w:cs="Arial"/>
          <w:color w:val="000000"/>
          <w:szCs w:val="22"/>
          <w:highlight w:val="yellow"/>
        </w:rPr>
        <w:t>185,000</w:t>
      </w:r>
      <w:r w:rsidRPr="00987132">
        <w:rPr>
          <w:rFonts w:cs="Arial"/>
          <w:color w:val="000000"/>
          <w:szCs w:val="22"/>
        </w:rPr>
        <w:t xml:space="preserve"> SF.  Divided by </w:t>
      </w:r>
      <w:r w:rsidRPr="00987132">
        <w:rPr>
          <w:rFonts w:cs="Arial"/>
          <w:color w:val="000000"/>
          <w:szCs w:val="22"/>
          <w:highlight w:val="yellow"/>
        </w:rPr>
        <w:t>10,000 SF</w:t>
      </w:r>
      <w:r w:rsidRPr="00987132">
        <w:rPr>
          <w:rFonts w:cs="Arial"/>
          <w:color w:val="000000"/>
          <w:szCs w:val="22"/>
        </w:rPr>
        <w:t xml:space="preserve"> each, this equates to a probable lot </w:t>
      </w:r>
      <w:r w:rsidRPr="00987132">
        <w:rPr>
          <w:rFonts w:cs="Arial"/>
          <w:color w:val="000000"/>
          <w:szCs w:val="22"/>
        </w:rPr>
        <w:lastRenderedPageBreak/>
        <w:t xml:space="preserve">yield rounded to </w:t>
      </w:r>
      <w:r w:rsidRPr="00987132">
        <w:rPr>
          <w:rFonts w:cs="Arial"/>
          <w:color w:val="000000"/>
          <w:szCs w:val="22"/>
          <w:highlight w:val="yellow"/>
        </w:rPr>
        <w:t>19</w:t>
      </w:r>
      <w:r w:rsidRPr="00987132">
        <w:rPr>
          <w:rFonts w:cs="Arial"/>
          <w:color w:val="000000"/>
          <w:szCs w:val="22"/>
        </w:rPr>
        <w:t xml:space="preserve"> lots (</w:t>
      </w:r>
      <w:r w:rsidRPr="00987132">
        <w:rPr>
          <w:rFonts w:cs="Arial"/>
          <w:color w:val="000000"/>
          <w:szCs w:val="22"/>
          <w:highlight w:val="yellow"/>
        </w:rPr>
        <w:t>3.4</w:t>
      </w:r>
      <w:r w:rsidRPr="00987132">
        <w:rPr>
          <w:rFonts w:cs="Arial"/>
          <w:color w:val="000000"/>
          <w:szCs w:val="22"/>
        </w:rPr>
        <w:t xml:space="preserve"> lots per net developable acre / </w:t>
      </w:r>
      <w:r w:rsidRPr="00987132">
        <w:rPr>
          <w:rFonts w:cs="Arial"/>
          <w:color w:val="000000"/>
          <w:szCs w:val="22"/>
          <w:highlight w:val="yellow"/>
        </w:rPr>
        <w:t>4.5 lots</w:t>
      </w:r>
      <w:r w:rsidRPr="00987132">
        <w:rPr>
          <w:rFonts w:cs="Arial"/>
          <w:color w:val="000000"/>
          <w:szCs w:val="22"/>
        </w:rPr>
        <w:t xml:space="preserve"> per “city defined” net acre).  This would comply with city density requirements.</w:t>
      </w:r>
    </w:p>
    <w:p w14:paraId="57941608" w14:textId="77777777" w:rsidR="00987132" w:rsidRPr="00987132" w:rsidRDefault="00987132" w:rsidP="00987132">
      <w:pPr>
        <w:rPr>
          <w:rFonts w:cs="Arial"/>
          <w:color w:val="000000"/>
          <w:szCs w:val="22"/>
        </w:rPr>
      </w:pPr>
    </w:p>
    <w:p w14:paraId="2C5B1C1E" w14:textId="7234C670" w:rsidR="00376BB1" w:rsidRPr="000754FA" w:rsidRDefault="00376BB1" w:rsidP="00376BB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rFonts w:cs="Arial"/>
            <w:szCs w:val="22"/>
            <w:highlight w:val="green"/>
          </w:rPr>
          <w:alias w:val="Residential Use"/>
          <w:tag w:val="Residential Use"/>
          <w:id w:val="-2144337623"/>
          <w:placeholder>
            <w:docPart w:val="654815DB2E7940868F9097229B191C4C"/>
          </w:placeholder>
          <w:dropDownList>
            <w:listItem w:value="Choose an item."/>
            <w:listItem w:displayText="detached single-family" w:value="detached single-family"/>
            <w:listItem w:displayText="attached single-family" w:value="attached single-family"/>
            <w:listItem w:displayText="mult-family" w:value="mult-family"/>
            <w:listItem w:displayText="townhouse" w:value="townhouse"/>
            <w:listItem w:displayText="rental apartment" w:value="rental apartment"/>
          </w:dropDownList>
        </w:sdtPr>
        <w:sdtEndPr/>
        <w:sdtContent>
          <w:r w:rsidR="00987132" w:rsidRPr="00091524">
            <w:rPr>
              <w:rFonts w:cs="Arial"/>
              <w:szCs w:val="22"/>
              <w:highlight w:val="green"/>
            </w:rPr>
            <w:t>detached single-family</w:t>
          </w:r>
        </w:sdtContent>
      </w:sdt>
      <w:r w:rsidR="00987132" w:rsidRPr="00B863D1">
        <w:rPr>
          <w:rFonts w:cs="Arial"/>
          <w:szCs w:val="22"/>
        </w:rPr>
        <w:t xml:space="preserve"> </w:t>
      </w:r>
      <w:r w:rsidRPr="00392EDA">
        <w:rPr>
          <w:color w:val="000000"/>
          <w:szCs w:val="22"/>
        </w:rPr>
        <w:t>development</w:t>
      </w:r>
      <w:r w:rsidR="00987132">
        <w:rPr>
          <w:color w:val="000000"/>
          <w:szCs w:val="22"/>
        </w:rPr>
        <w:t xml:space="preserve"> to its maximally profitable lot yield</w:t>
      </w:r>
      <w:r w:rsidRPr="00124EA4">
        <w:rPr>
          <w:rFonts w:cs="Arial"/>
          <w:color w:val="000000"/>
          <w:szCs w:val="22"/>
        </w:rPr>
        <w:t>.</w:t>
      </w:r>
    </w:p>
    <w:p w14:paraId="3E527BAC" w14:textId="77777777" w:rsidR="00376BB1" w:rsidRPr="000754FA" w:rsidRDefault="00376BB1" w:rsidP="00376BB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D5F47FA" w14:textId="1201E022" w:rsidR="00376BB1" w:rsidRDefault="00987132" w:rsidP="00376BB1">
      <w:pPr>
        <w:rPr>
          <w:rFonts w:cs="Arial"/>
          <w:szCs w:val="22"/>
        </w:rPr>
      </w:pPr>
      <w:r w:rsidRPr="00987132">
        <w:rPr>
          <w:rFonts w:cs="Arial"/>
          <w:szCs w:val="22"/>
        </w:rPr>
        <w:t xml:space="preserve">The conclusion of the highest and best use as if vacant is for </w:t>
      </w:r>
      <w:sdt>
        <w:sdtPr>
          <w:rPr>
            <w:rFonts w:cs="Arial"/>
            <w:szCs w:val="22"/>
            <w:highlight w:val="green"/>
          </w:rPr>
          <w:alias w:val="Residential Use"/>
          <w:tag w:val="Residential Use"/>
          <w:id w:val="-1743172391"/>
          <w:placeholder>
            <w:docPart w:val="CA4E2D0055694193A698595E44B2EDB1"/>
          </w:placeholder>
          <w:dropDownList>
            <w:listItem w:value="Choose an item."/>
            <w:listItem w:displayText="detached single-family" w:value="detached single-family"/>
            <w:listItem w:displayText="attached single-family" w:value="attached single-family"/>
            <w:listItem w:displayText="mult-family" w:value="mult-family"/>
            <w:listItem w:displayText="townhouse" w:value="townhouse"/>
            <w:listItem w:displayText="rental apartment" w:value="rental apartment"/>
          </w:dropDownList>
        </w:sdtPr>
        <w:sdtEndPr/>
        <w:sdtContent>
          <w:r w:rsidRPr="00091524">
            <w:rPr>
              <w:rFonts w:cs="Arial"/>
              <w:szCs w:val="22"/>
              <w:highlight w:val="green"/>
            </w:rPr>
            <w:t>detached single-family</w:t>
          </w:r>
        </w:sdtContent>
      </w:sdt>
      <w:r w:rsidRPr="00987132">
        <w:rPr>
          <w:rFonts w:cs="Arial"/>
          <w:szCs w:val="22"/>
        </w:rPr>
        <w:t xml:space="preserve"> development of a subdivision with detached lots to its maximally productive use (reflecting a total of </w:t>
      </w:r>
      <w:r>
        <w:rPr>
          <w:rFonts w:cs="Arial"/>
          <w:szCs w:val="22"/>
          <w:highlight w:val="yellow"/>
        </w:rPr>
        <w:t>1</w:t>
      </w:r>
      <w:r w:rsidRPr="00987132">
        <w:rPr>
          <w:rFonts w:cs="Arial"/>
          <w:szCs w:val="22"/>
          <w:highlight w:val="yellow"/>
        </w:rPr>
        <w:t>9</w:t>
      </w:r>
      <w:r w:rsidRPr="00987132">
        <w:rPr>
          <w:rFonts w:cs="Arial"/>
          <w:szCs w:val="22"/>
        </w:rPr>
        <w:t xml:space="preserve"> lots; and a density of </w:t>
      </w:r>
      <w:r w:rsidRPr="00987132">
        <w:rPr>
          <w:rFonts w:cs="Arial"/>
          <w:szCs w:val="22"/>
          <w:highlight w:val="yellow"/>
        </w:rPr>
        <w:t>3.79 lots per net acre; or / 4.9 lots</w:t>
      </w:r>
      <w:r w:rsidRPr="00987132">
        <w:rPr>
          <w:rFonts w:cs="Arial"/>
          <w:szCs w:val="22"/>
        </w:rPr>
        <w:t xml:space="preserve"> per “city defined” net acre)</w:t>
      </w:r>
      <w:r w:rsidR="00376BB1" w:rsidRPr="00F1097F">
        <w:rPr>
          <w:rFonts w:cs="Arial"/>
          <w:szCs w:val="22"/>
        </w:rPr>
        <w:t>.</w:t>
      </w:r>
      <w:r w:rsidR="00376BB1" w:rsidRPr="000754FA">
        <w:rPr>
          <w:rFonts w:cs="Arial"/>
          <w:szCs w:val="22"/>
        </w:rPr>
        <w:t xml:space="preserve"> </w:t>
      </w:r>
    </w:p>
    <w:bookmarkEnd w:id="1"/>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011D56FF"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w:t>
      </w:r>
      <w:r w:rsidR="00DA1903" w:rsidRPr="0040343B">
        <w:rPr>
          <w:rFonts w:cs="Arial"/>
          <w:szCs w:val="22"/>
        </w:rPr>
        <w:t xml:space="preserve"> The improvements are in </w:t>
      </w:r>
      <w:sdt>
        <w:sdtPr>
          <w:rPr>
            <w:rFonts w:cs="Arial"/>
            <w:szCs w:val="22"/>
            <w:highlight w:val="green"/>
          </w:rPr>
          <w:alias w:val="Condition"/>
          <w:tag w:val="Condition"/>
          <w:id w:val="1724866526"/>
          <w:placeholder>
            <w:docPart w:val="6611D959107F4474A267B8DA9280E2C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DA1903" w:rsidRPr="00091524">
            <w:rPr>
              <w:rFonts w:cs="Arial"/>
              <w:szCs w:val="22"/>
              <w:highlight w:val="green"/>
            </w:rPr>
            <w:t>average, well maintained</w:t>
          </w:r>
        </w:sdtContent>
      </w:sdt>
      <w:r w:rsidR="00DA1903" w:rsidRPr="0072740F">
        <w:rPr>
          <w:rFonts w:cs="Arial"/>
          <w:szCs w:val="22"/>
        </w:rPr>
        <w:t xml:space="preserve"> condition, a</w:t>
      </w:r>
      <w:r w:rsidR="00DA1903" w:rsidRPr="0040343B">
        <w:rPr>
          <w:rFonts w:cs="Arial"/>
          <w:szCs w:val="22"/>
        </w:rPr>
        <w:t xml:space="preserve">nd any alternative use of the existing improvements is unlikely to be economically feasible.  The current use as a </w:t>
      </w:r>
      <w:sdt>
        <w:sdtPr>
          <w:rPr>
            <w:highlight w:val="green"/>
          </w:rPr>
          <w:alias w:val="Church School"/>
          <w:tag w:val="Church School"/>
          <w:id w:val="1241527034"/>
          <w:placeholder>
            <w:docPart w:val="AA1589F4815A4CA9895E27085D791EAC"/>
          </w:placeholder>
          <w:dropDownList>
            <w:listItem w:value="Choose an item."/>
            <w:listItem w:displayText="church" w:value="church"/>
            <w:listItem w:displayText="school" w:value="school"/>
            <w:listItem w:displayText="church / school" w:value="church / school"/>
            <w:listItem w:displayText="church / preschool" w:value="church / preschool"/>
            <w:listItem w:displayText="church / religeous" w:value="church / religeous"/>
          </w:dropDownList>
        </w:sdtPr>
        <w:sdtEndPr/>
        <w:sdtContent>
          <w:r w:rsidR="00054F6D" w:rsidRPr="00091524">
            <w:rPr>
              <w:highlight w:val="green"/>
            </w:rPr>
            <w:t>church</w:t>
          </w:r>
        </w:sdtContent>
      </w:sdt>
      <w:r w:rsidR="00054F6D">
        <w:t xml:space="preserve"> </w:t>
      </w:r>
      <w:r w:rsidR="00DA1903" w:rsidRPr="0040343B">
        <w:rPr>
          <w:rFonts w:cs="Arial"/>
          <w:szCs w:val="22"/>
        </w:rPr>
        <w:t xml:space="preserve">property is legally permitted. </w:t>
      </w:r>
      <w:r w:rsidRPr="0040343B">
        <w:rPr>
          <w:rFonts w:cs="Arial"/>
          <w:szCs w:val="22"/>
        </w:rPr>
        <w:t>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3FF16081" w:rsidR="00773E81" w:rsidRPr="00C03A88" w:rsidRDefault="00054F6D" w:rsidP="00773E81">
      <w:pPr>
        <w:rPr>
          <w:rFonts w:cs="Arial"/>
          <w:szCs w:val="22"/>
        </w:rPr>
      </w:pPr>
      <w:r w:rsidRPr="00CD57EE">
        <w:t>The highest and best use of the subject property, as improved, is the</w:t>
      </w:r>
      <w:r>
        <w:t xml:space="preserve"> existing single-tenant </w:t>
      </w:r>
      <w:sdt>
        <w:sdtPr>
          <w:rPr>
            <w:highlight w:val="green"/>
          </w:rPr>
          <w:alias w:val="Church School"/>
          <w:tag w:val="Church School"/>
          <w:id w:val="1411353460"/>
          <w:placeholder>
            <w:docPart w:val="DefaultPlaceholder_-1854013438"/>
          </w:placeholder>
          <w:dropDownList>
            <w:listItem w:value="Choose an item."/>
            <w:listItem w:displayText="church" w:value="church"/>
            <w:listItem w:displayText="school" w:value="school"/>
            <w:listItem w:displayText="church / school" w:value="church / school"/>
            <w:listItem w:displayText="church / preschool" w:value="church / preschool"/>
            <w:listItem w:displayText="church / religeous" w:value="church / religeous"/>
          </w:dropDownList>
        </w:sdtPr>
        <w:sdtEndPr/>
        <w:sdtContent>
          <w:r w:rsidRPr="00091524">
            <w:rPr>
              <w:highlight w:val="green"/>
            </w:rPr>
            <w:t>church</w:t>
          </w:r>
        </w:sdtContent>
      </w:sdt>
      <w:r>
        <w:t xml:space="preserve"> facility</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6913A241" w14:textId="55B7EDDB" w:rsidR="00376BB1" w:rsidRDefault="00054F6D" w:rsidP="00376BB1">
      <w:pPr>
        <w:rPr>
          <w:rFonts w:cs="Arial"/>
          <w:szCs w:val="22"/>
        </w:rPr>
      </w:pPr>
      <w:r w:rsidRPr="00054F6D">
        <w:rPr>
          <w:rFonts w:cs="Arial"/>
          <w:szCs w:val="22"/>
        </w:rPr>
        <w:t xml:space="preserve">Based on the subject’s good suburban highway corridor location, single-tenant configuration, current and historic owner-user status, and moderately large size for the immediate market, the subject is considered to compete well as a </w:t>
      </w:r>
      <w:sdt>
        <w:sdtPr>
          <w:rPr>
            <w:highlight w:val="green"/>
          </w:rPr>
          <w:alias w:val="Church School"/>
          <w:tag w:val="Church School"/>
          <w:id w:val="1264414955"/>
          <w:placeholder>
            <w:docPart w:val="F510D70A01734C37BC55098C634848E8"/>
          </w:placeholder>
          <w:dropDownList>
            <w:listItem w:value="Choose an item."/>
            <w:listItem w:displayText="church" w:value="church"/>
            <w:listItem w:displayText="school" w:value="school"/>
            <w:listItem w:displayText="church / school" w:value="church / school"/>
            <w:listItem w:displayText="church / preschool" w:value="church / preschool"/>
            <w:listItem w:displayText="church / religeous" w:value="church / religeous"/>
          </w:dropDownList>
        </w:sdtPr>
        <w:sdtEndPr/>
        <w:sdtContent>
          <w:r w:rsidRPr="00091524">
            <w:rPr>
              <w:highlight w:val="green"/>
            </w:rPr>
            <w:t>church / religeous</w:t>
          </w:r>
        </w:sdtContent>
      </w:sdt>
      <w:r>
        <w:t xml:space="preserve"> </w:t>
      </w:r>
      <w:r w:rsidRPr="00054F6D">
        <w:rPr>
          <w:rFonts w:cs="Arial"/>
          <w:szCs w:val="22"/>
        </w:rPr>
        <w:t xml:space="preserve">facility. Hence, the most probable buyer would be an owner-user seeking to expand into a larger </w:t>
      </w:r>
      <w:sdt>
        <w:sdtPr>
          <w:rPr>
            <w:highlight w:val="green"/>
          </w:rPr>
          <w:alias w:val="Church School"/>
          <w:tag w:val="Church School"/>
          <w:id w:val="-91936996"/>
          <w:placeholder>
            <w:docPart w:val="E57041A48A944D4EAC93F659CA5FD2C9"/>
          </w:placeholder>
          <w:dropDownList>
            <w:listItem w:value="Choose an item."/>
            <w:listItem w:displayText="church" w:value="church"/>
            <w:listItem w:displayText="school" w:value="school"/>
            <w:listItem w:displayText="church / school" w:value="church / school"/>
            <w:listItem w:displayText="church / preschool" w:value="church / preschool"/>
            <w:listItem w:displayText="church / religeous" w:value="church / religeous"/>
          </w:dropDownList>
        </w:sdtPr>
        <w:sdtEndPr/>
        <w:sdtContent>
          <w:r w:rsidRPr="00091524">
            <w:rPr>
              <w:highlight w:val="green"/>
            </w:rPr>
            <w:t>church</w:t>
          </w:r>
        </w:sdtContent>
      </w:sdt>
      <w:r>
        <w:t xml:space="preserve"> </w:t>
      </w:r>
      <w:r w:rsidRPr="00054F6D">
        <w:rPr>
          <w:rFonts w:cs="Arial"/>
          <w:szCs w:val="22"/>
        </w:rPr>
        <w:t>for a growing congregation.  The most probable user is a single owner with the same needs.</w:t>
      </w: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625B53" w14:textId="77777777" w:rsidR="008E20ED" w:rsidRDefault="008E20ED">
      <w:r>
        <w:separator/>
      </w:r>
    </w:p>
  </w:endnote>
  <w:endnote w:type="continuationSeparator" w:id="0">
    <w:p w14:paraId="6A6A67E9" w14:textId="77777777" w:rsidR="008E20ED" w:rsidRDefault="008E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478F2" w14:textId="5FC88516" w:rsidR="002F3D47" w:rsidRDefault="002F3D47" w:rsidP="00E228FE">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2E7C5E">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2F3D47">
      <w:rPr>
        <w:rFonts w:cs="Segoe UI"/>
        <w:bCs/>
        <w:iCs/>
        <w:kern w:val="0"/>
        <w:sz w:val="20"/>
        <w:szCs w:val="18"/>
      </w:rPr>
      <w:t>${</w:t>
    </w:r>
    <w:proofErr w:type="spellStart"/>
    <w:r w:rsidRPr="002F3D47">
      <w:rPr>
        <w:rFonts w:cs="Segoe UI"/>
        <w:bCs/>
        <w:iCs/>
        <w:kern w:val="0"/>
        <w:sz w:val="20"/>
        <w:szCs w:val="18"/>
      </w:rPr>
      <w:t>reportname</w:t>
    </w:r>
    <w:proofErr w:type="spellEnd"/>
    <w:r w:rsidRPr="002F3D47">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60A55" w14:textId="77777777" w:rsidR="008E20ED" w:rsidRDefault="008E20ED">
      <w:r>
        <w:separator/>
      </w:r>
    </w:p>
  </w:footnote>
  <w:footnote w:type="continuationSeparator" w:id="0">
    <w:p w14:paraId="164D9111" w14:textId="77777777" w:rsidR="008E20ED" w:rsidRDefault="008E20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2F3D47" w:rsidRPr="006C283F" w14:paraId="141473EB" w14:textId="77777777" w:rsidTr="00BA3AB1">
      <w:trPr>
        <w:trHeight w:val="800"/>
      </w:trPr>
      <w:tc>
        <w:tcPr>
          <w:tcW w:w="5216" w:type="dxa"/>
        </w:tcPr>
        <w:p w14:paraId="1D6783B5" w14:textId="77777777" w:rsidR="002F3D47" w:rsidRDefault="002F3D47"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2F3D47" w:rsidRPr="00F01ADE" w:rsidRDefault="002F3D47"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4D1816DA" w:rsidR="002F3D47" w:rsidRPr="00883365" w:rsidRDefault="002F3D47"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2F3D47" w:rsidRPr="00E039CC" w:rsidRDefault="002F3D47"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4F6D"/>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1524"/>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E7E8B"/>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57D62"/>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15"/>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C5E"/>
    <w:rsid w:val="002E7E08"/>
    <w:rsid w:val="002F0290"/>
    <w:rsid w:val="002F0A23"/>
    <w:rsid w:val="002F0DE3"/>
    <w:rsid w:val="002F1122"/>
    <w:rsid w:val="002F1186"/>
    <w:rsid w:val="002F11DD"/>
    <w:rsid w:val="002F2F02"/>
    <w:rsid w:val="002F304A"/>
    <w:rsid w:val="002F37BD"/>
    <w:rsid w:val="002F3D2E"/>
    <w:rsid w:val="002F3D47"/>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4F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5C"/>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0ED"/>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47F5E"/>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8713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C55"/>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7CC"/>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3D1"/>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06"/>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3CF4"/>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10E"/>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28FE"/>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C2A"/>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04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2B8"/>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6611D959107F4474A267B8DA9280E2C7"/>
        <w:category>
          <w:name w:val="General"/>
          <w:gallery w:val="placeholder"/>
        </w:category>
        <w:types>
          <w:type w:val="bbPlcHdr"/>
        </w:types>
        <w:behaviors>
          <w:behavior w:val="content"/>
        </w:behaviors>
        <w:guid w:val="{D807E665-CEE3-42CA-8937-BC2B343FE6B9}"/>
      </w:docPartPr>
      <w:docPartBody>
        <w:p w:rsidR="001C35FA" w:rsidRDefault="00CD21B6" w:rsidP="00CD21B6">
          <w:pPr>
            <w:pStyle w:val="6611D959107F4474A267B8DA9280E2C7"/>
          </w:pPr>
          <w:r w:rsidRPr="00757513">
            <w:rPr>
              <w:rStyle w:val="PlaceholderText"/>
            </w:rPr>
            <w:t>Choose an item.</w:t>
          </w:r>
        </w:p>
      </w:docPartBody>
    </w:docPart>
    <w:docPart>
      <w:docPartPr>
        <w:name w:val="CCEC0CCEEA6B40B3B2381B2E3BACC717"/>
        <w:category>
          <w:name w:val="General"/>
          <w:gallery w:val="placeholder"/>
        </w:category>
        <w:types>
          <w:type w:val="bbPlcHdr"/>
        </w:types>
        <w:behaviors>
          <w:behavior w:val="content"/>
        </w:behaviors>
        <w:guid w:val="{CA6B362B-49BA-48A9-B23F-D1870B6AB498}"/>
      </w:docPartPr>
      <w:docPartBody>
        <w:p w:rsidR="003A0661" w:rsidRDefault="001C35FA" w:rsidP="001C35FA">
          <w:pPr>
            <w:pStyle w:val="CCEC0CCEEA6B40B3B2381B2E3BACC717"/>
          </w:pPr>
          <w:r w:rsidRPr="00757513">
            <w:rPr>
              <w:rStyle w:val="PlaceholderText"/>
            </w:rPr>
            <w:t>Choose an item.</w:t>
          </w:r>
        </w:p>
      </w:docPartBody>
    </w:docPart>
    <w:docPart>
      <w:docPartPr>
        <w:name w:val="654815DB2E7940868F9097229B191C4C"/>
        <w:category>
          <w:name w:val="General"/>
          <w:gallery w:val="placeholder"/>
        </w:category>
        <w:types>
          <w:type w:val="bbPlcHdr"/>
        </w:types>
        <w:behaviors>
          <w:behavior w:val="content"/>
        </w:behaviors>
        <w:guid w:val="{3BEA851E-AA8C-4688-965E-9DDED3416B55}"/>
      </w:docPartPr>
      <w:docPartBody>
        <w:p w:rsidR="003A0661" w:rsidRDefault="001C35FA" w:rsidP="001C35FA">
          <w:pPr>
            <w:pStyle w:val="654815DB2E7940868F9097229B191C4C"/>
          </w:pPr>
          <w:r w:rsidRPr="00757513">
            <w:rPr>
              <w:rStyle w:val="PlaceholderText"/>
            </w:rPr>
            <w:t>Choose an item.</w:t>
          </w:r>
        </w:p>
      </w:docPartBody>
    </w:docPart>
    <w:docPart>
      <w:docPartPr>
        <w:name w:val="CA4E2D0055694193A698595E44B2EDB1"/>
        <w:category>
          <w:name w:val="General"/>
          <w:gallery w:val="placeholder"/>
        </w:category>
        <w:types>
          <w:type w:val="bbPlcHdr"/>
        </w:types>
        <w:behaviors>
          <w:behavior w:val="content"/>
        </w:behaviors>
        <w:guid w:val="{FD66BCA2-9058-4392-90E9-AB78299DA5CB}"/>
      </w:docPartPr>
      <w:docPartBody>
        <w:p w:rsidR="003A0661" w:rsidRDefault="001C35FA" w:rsidP="001C35FA">
          <w:pPr>
            <w:pStyle w:val="CA4E2D0055694193A698595E44B2EDB1"/>
          </w:pPr>
          <w:r w:rsidRPr="00757513">
            <w:rPr>
              <w:rStyle w:val="PlaceholderText"/>
            </w:rPr>
            <w:t>Choose an item.</w:t>
          </w:r>
        </w:p>
      </w:docPartBody>
    </w:docPart>
    <w:docPart>
      <w:docPartPr>
        <w:name w:val="AA1589F4815A4CA9895E27085D791EAC"/>
        <w:category>
          <w:name w:val="General"/>
          <w:gallery w:val="placeholder"/>
        </w:category>
        <w:types>
          <w:type w:val="bbPlcHdr"/>
        </w:types>
        <w:behaviors>
          <w:behavior w:val="content"/>
        </w:behaviors>
        <w:guid w:val="{D518EAB9-D5EB-4802-9475-37C976182004}"/>
      </w:docPartPr>
      <w:docPartBody>
        <w:p w:rsidR="003A0661" w:rsidRDefault="001C35FA" w:rsidP="001C35FA">
          <w:pPr>
            <w:pStyle w:val="AA1589F4815A4CA9895E27085D791EAC"/>
          </w:pPr>
          <w:r w:rsidRPr="00757513">
            <w:rPr>
              <w:rStyle w:val="PlaceholderText"/>
            </w:rPr>
            <w:t>Choose an item.</w:t>
          </w:r>
        </w:p>
      </w:docPartBody>
    </w:docPart>
    <w:docPart>
      <w:docPartPr>
        <w:name w:val="F510D70A01734C37BC55098C634848E8"/>
        <w:category>
          <w:name w:val="General"/>
          <w:gallery w:val="placeholder"/>
        </w:category>
        <w:types>
          <w:type w:val="bbPlcHdr"/>
        </w:types>
        <w:behaviors>
          <w:behavior w:val="content"/>
        </w:behaviors>
        <w:guid w:val="{D44270C8-81F7-4F8A-B2FD-52C098DABE76}"/>
      </w:docPartPr>
      <w:docPartBody>
        <w:p w:rsidR="003A0661" w:rsidRDefault="001C35FA" w:rsidP="001C35FA">
          <w:pPr>
            <w:pStyle w:val="F510D70A01734C37BC55098C634848E8"/>
          </w:pPr>
          <w:r w:rsidRPr="00757513">
            <w:rPr>
              <w:rStyle w:val="PlaceholderText"/>
            </w:rPr>
            <w:t>Choose an item.</w:t>
          </w:r>
        </w:p>
      </w:docPartBody>
    </w:docPart>
    <w:docPart>
      <w:docPartPr>
        <w:name w:val="E57041A48A944D4EAC93F659CA5FD2C9"/>
        <w:category>
          <w:name w:val="General"/>
          <w:gallery w:val="placeholder"/>
        </w:category>
        <w:types>
          <w:type w:val="bbPlcHdr"/>
        </w:types>
        <w:behaviors>
          <w:behavior w:val="content"/>
        </w:behaviors>
        <w:guid w:val="{F9B69779-4235-42A8-82E8-3CCEDD98620C}"/>
      </w:docPartPr>
      <w:docPartBody>
        <w:p w:rsidR="003A0661" w:rsidRDefault="001C35FA" w:rsidP="001C35FA">
          <w:pPr>
            <w:pStyle w:val="E57041A48A944D4EAC93F659CA5FD2C9"/>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1C35FA"/>
    <w:rsid w:val="002540C5"/>
    <w:rsid w:val="00381455"/>
    <w:rsid w:val="003A0661"/>
    <w:rsid w:val="003D0767"/>
    <w:rsid w:val="003D5E40"/>
    <w:rsid w:val="004C6EC4"/>
    <w:rsid w:val="008B2785"/>
    <w:rsid w:val="009612AA"/>
    <w:rsid w:val="00AB204C"/>
    <w:rsid w:val="00B32517"/>
    <w:rsid w:val="00BD1F56"/>
    <w:rsid w:val="00C43866"/>
    <w:rsid w:val="00C952EB"/>
    <w:rsid w:val="00CD21B6"/>
    <w:rsid w:val="00D047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35FA"/>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E1CE7A97893A4541899471E3EB9CBC31">
    <w:name w:val="E1CE7A97893A4541899471E3EB9CBC31"/>
    <w:rsid w:val="001C35FA"/>
  </w:style>
  <w:style w:type="paragraph" w:customStyle="1" w:styleId="CCEC0CCEEA6B40B3B2381B2E3BACC717">
    <w:name w:val="CCEC0CCEEA6B40B3B2381B2E3BACC717"/>
    <w:rsid w:val="001C35FA"/>
  </w:style>
  <w:style w:type="paragraph" w:customStyle="1" w:styleId="654815DB2E7940868F9097229B191C4C">
    <w:name w:val="654815DB2E7940868F9097229B191C4C"/>
    <w:rsid w:val="001C35FA"/>
  </w:style>
  <w:style w:type="paragraph" w:customStyle="1" w:styleId="9C6A3BFA679743A480E211CA3475788E">
    <w:name w:val="9C6A3BFA679743A480E211CA3475788E"/>
    <w:rsid w:val="001C35FA"/>
  </w:style>
  <w:style w:type="paragraph" w:customStyle="1" w:styleId="CA4E2D0055694193A698595E44B2EDB1">
    <w:name w:val="CA4E2D0055694193A698595E44B2EDB1"/>
    <w:rsid w:val="001C35FA"/>
  </w:style>
  <w:style w:type="paragraph" w:customStyle="1" w:styleId="4C217873E5A14F4F964496D79EB1F373">
    <w:name w:val="4C217873E5A14F4F964496D79EB1F373"/>
    <w:rsid w:val="001C35FA"/>
  </w:style>
  <w:style w:type="paragraph" w:customStyle="1" w:styleId="AA1589F4815A4CA9895E27085D791EAC">
    <w:name w:val="AA1589F4815A4CA9895E27085D791EAC"/>
    <w:rsid w:val="001C35FA"/>
  </w:style>
  <w:style w:type="paragraph" w:customStyle="1" w:styleId="F510D70A01734C37BC55098C634848E8">
    <w:name w:val="F510D70A01734C37BC55098C634848E8"/>
    <w:rsid w:val="001C35FA"/>
  </w:style>
  <w:style w:type="paragraph" w:customStyle="1" w:styleId="E57041A48A944D4EAC93F659CA5FD2C9">
    <w:name w:val="E57041A48A944D4EAC93F659CA5FD2C9"/>
    <w:rsid w:val="001C35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6C01FF-3885-4483-A052-4F76E2F96333}">
  <ds:schemaRefs>
    <ds:schemaRef ds:uri="http://schemas.openxmlformats.org/officeDocument/2006/bibliography"/>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48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15T11:45:00Z</dcterms:created>
  <dcterms:modified xsi:type="dcterms:W3CDTF">2020-08-14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